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0A09BB" w14:textId="561BEDF0" w:rsidR="0045663A" w:rsidRDefault="0045663A" w:rsidP="0045663A">
      <w:pPr>
        <w:jc w:val="center"/>
        <w:rPr>
          <w:b/>
        </w:rPr>
      </w:pPr>
      <w:r>
        <w:rPr>
          <w:b/>
          <w:noProof/>
          <w:lang w:val="en-IN" w:eastAsia="en-IN"/>
        </w:rPr>
        <w:drawing>
          <wp:inline distT="0" distB="0" distL="0" distR="0" wp14:anchorId="0883E4EF" wp14:editId="5F9E08AA">
            <wp:extent cx="2385391" cy="789669"/>
            <wp:effectExtent l="0" t="0" r="0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FullName_Horizontal_TwoColor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53123" cy="8120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ACB3BF" w14:textId="77777777" w:rsidR="0045663A" w:rsidRDefault="0045663A" w:rsidP="005F7478">
      <w:pPr>
        <w:rPr>
          <w:b/>
        </w:rPr>
      </w:pPr>
    </w:p>
    <w:p w14:paraId="24448EE8" w14:textId="49BAABD1" w:rsidR="00C92576" w:rsidRPr="00C92576" w:rsidRDefault="00A24BBB" w:rsidP="00C92576">
      <w:pPr>
        <w:jc w:val="center"/>
        <w:rPr>
          <w:b/>
          <w:sz w:val="48"/>
          <w:szCs w:val="48"/>
        </w:rPr>
      </w:pPr>
      <w:r>
        <w:rPr>
          <w:b/>
          <w:sz w:val="48"/>
          <w:szCs w:val="48"/>
        </w:rPr>
        <w:t>MEEM 4707</w:t>
      </w:r>
      <w:r w:rsidR="00F13B2E" w:rsidRPr="00C92576">
        <w:rPr>
          <w:b/>
          <w:sz w:val="48"/>
          <w:szCs w:val="48"/>
        </w:rPr>
        <w:t>:</w:t>
      </w:r>
      <w:r w:rsidR="00F13B2E">
        <w:rPr>
          <w:b/>
          <w:sz w:val="48"/>
          <w:szCs w:val="48"/>
        </w:rPr>
        <w:t xml:space="preserve"> </w:t>
      </w:r>
      <w:r>
        <w:rPr>
          <w:b/>
          <w:sz w:val="48"/>
          <w:szCs w:val="48"/>
        </w:rPr>
        <w:t>Autonomous system</w:t>
      </w:r>
    </w:p>
    <w:p w14:paraId="0C875297" w14:textId="77777777" w:rsidR="00C92576" w:rsidRDefault="00C92576" w:rsidP="00C92576">
      <w:pPr>
        <w:jc w:val="center"/>
        <w:rPr>
          <w:b/>
          <w:sz w:val="32"/>
          <w:szCs w:val="32"/>
        </w:rPr>
      </w:pPr>
    </w:p>
    <w:p w14:paraId="2B72AAB5" w14:textId="351805F9" w:rsidR="005F7478" w:rsidRPr="0065019A" w:rsidRDefault="00A24BBB" w:rsidP="00C92576">
      <w:pPr>
        <w:jc w:val="center"/>
        <w:rPr>
          <w:b/>
          <w:sz w:val="48"/>
          <w:szCs w:val="48"/>
        </w:rPr>
      </w:pPr>
      <w:r w:rsidRPr="0065019A">
        <w:rPr>
          <w:b/>
          <w:sz w:val="48"/>
          <w:szCs w:val="48"/>
        </w:rPr>
        <w:t>Spring, 202</w:t>
      </w:r>
      <w:r w:rsidR="0019280A">
        <w:rPr>
          <w:b/>
          <w:sz w:val="48"/>
          <w:szCs w:val="48"/>
        </w:rPr>
        <w:t>4</w:t>
      </w:r>
    </w:p>
    <w:p w14:paraId="157345FA" w14:textId="61CF9B60" w:rsidR="005F7478" w:rsidRDefault="005F7478" w:rsidP="005F7478">
      <w:pPr>
        <w:rPr>
          <w:b/>
        </w:rPr>
      </w:pPr>
    </w:p>
    <w:p w14:paraId="1A45B102" w14:textId="7EA44B8D" w:rsidR="005F7478" w:rsidRDefault="005F7478" w:rsidP="005F7478">
      <w:pPr>
        <w:rPr>
          <w:b/>
        </w:rPr>
      </w:pPr>
    </w:p>
    <w:p w14:paraId="7FF366C6" w14:textId="37BAA467" w:rsidR="005F7478" w:rsidRDefault="005F7478" w:rsidP="005F7478">
      <w:pPr>
        <w:rPr>
          <w:b/>
        </w:rPr>
      </w:pPr>
    </w:p>
    <w:p w14:paraId="2E972DE2" w14:textId="122C318A" w:rsidR="009C4A7D" w:rsidRPr="0065019A" w:rsidRDefault="00C17BED" w:rsidP="0079108C">
      <w:pPr>
        <w:jc w:val="center"/>
        <w:rPr>
          <w:rFonts w:cstheme="minorHAnsi"/>
          <w:b/>
          <w:sz w:val="48"/>
          <w:szCs w:val="48"/>
        </w:rPr>
      </w:pPr>
      <w:r w:rsidRPr="0065019A">
        <w:rPr>
          <w:b/>
          <w:sz w:val="48"/>
          <w:szCs w:val="48"/>
        </w:rPr>
        <w:t>L</w:t>
      </w:r>
      <w:r w:rsidR="004040CC" w:rsidRPr="0065019A">
        <w:rPr>
          <w:b/>
          <w:sz w:val="48"/>
          <w:szCs w:val="48"/>
        </w:rPr>
        <w:t>ab</w:t>
      </w:r>
      <w:r w:rsidR="00ED6EFA" w:rsidRPr="0065019A">
        <w:rPr>
          <w:b/>
          <w:sz w:val="48"/>
          <w:szCs w:val="48"/>
        </w:rPr>
        <w:t xml:space="preserve"> </w:t>
      </w:r>
      <w:r w:rsidR="0065019A" w:rsidRPr="0065019A">
        <w:rPr>
          <w:b/>
          <w:sz w:val="48"/>
          <w:szCs w:val="48"/>
        </w:rPr>
        <w:t xml:space="preserve">- </w:t>
      </w:r>
      <w:r w:rsidR="0019280A">
        <w:rPr>
          <w:b/>
          <w:sz w:val="48"/>
          <w:szCs w:val="48"/>
        </w:rPr>
        <w:t>4</w:t>
      </w:r>
      <w:r w:rsidR="0079108C" w:rsidRPr="0065019A">
        <w:rPr>
          <w:rFonts w:ascii="Comic Sans MS" w:hAnsi="Comic Sans MS" w:cs="Comic Sans MS"/>
          <w:color w:val="000000"/>
          <w:sz w:val="48"/>
          <w:szCs w:val="48"/>
        </w:rPr>
        <w:t xml:space="preserve"> </w:t>
      </w:r>
    </w:p>
    <w:p w14:paraId="09FC0C08" w14:textId="77777777" w:rsidR="0079108C" w:rsidRPr="0065019A" w:rsidRDefault="0079108C" w:rsidP="00087422">
      <w:pPr>
        <w:jc w:val="center"/>
        <w:rPr>
          <w:b/>
          <w:sz w:val="48"/>
          <w:szCs w:val="48"/>
        </w:rPr>
      </w:pPr>
    </w:p>
    <w:p w14:paraId="63E81DEA" w14:textId="29ADC219" w:rsidR="00C92576" w:rsidRPr="0065019A" w:rsidRDefault="00C92576" w:rsidP="00087422">
      <w:pPr>
        <w:jc w:val="center"/>
        <w:rPr>
          <w:b/>
          <w:sz w:val="48"/>
          <w:szCs w:val="48"/>
        </w:rPr>
      </w:pPr>
      <w:r w:rsidRPr="0065019A">
        <w:rPr>
          <w:b/>
          <w:sz w:val="48"/>
          <w:szCs w:val="48"/>
        </w:rPr>
        <w:t>By</w:t>
      </w:r>
    </w:p>
    <w:p w14:paraId="14BF16E8" w14:textId="30B44127" w:rsidR="00E90CC1" w:rsidRDefault="000B4094" w:rsidP="000B4094">
      <w:pPr>
        <w:jc w:val="center"/>
        <w:rPr>
          <w:b/>
          <w:sz w:val="48"/>
          <w:szCs w:val="48"/>
        </w:rPr>
      </w:pPr>
      <w:r>
        <w:rPr>
          <w:b/>
          <w:sz w:val="48"/>
          <w:szCs w:val="48"/>
        </w:rPr>
        <w:t>Colton Kreischer</w:t>
      </w:r>
      <w:r>
        <w:rPr>
          <w:b/>
          <w:sz w:val="48"/>
          <w:szCs w:val="48"/>
        </w:rPr>
        <w:br/>
        <w:t>Amanda West</w:t>
      </w:r>
    </w:p>
    <w:p w14:paraId="387A8222" w14:textId="77777777" w:rsidR="000B4094" w:rsidRPr="0065019A" w:rsidRDefault="000B4094" w:rsidP="000B4094">
      <w:pPr>
        <w:jc w:val="center"/>
        <w:rPr>
          <w:b/>
          <w:sz w:val="48"/>
          <w:szCs w:val="48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029"/>
        <w:gridCol w:w="1840"/>
        <w:gridCol w:w="1915"/>
        <w:gridCol w:w="1941"/>
        <w:gridCol w:w="1625"/>
      </w:tblGrid>
      <w:tr w:rsidR="00E90CC1" w14:paraId="0CAEC847" w14:textId="77777777" w:rsidTr="00926B75">
        <w:tc>
          <w:tcPr>
            <w:tcW w:w="2029" w:type="dxa"/>
            <w:vAlign w:val="center"/>
          </w:tcPr>
          <w:p w14:paraId="01DE766F" w14:textId="77777777" w:rsidR="00E90CC1" w:rsidRDefault="00E90CC1" w:rsidP="00926B75">
            <w:pPr>
              <w:jc w:val="center"/>
              <w:rPr>
                <w:b/>
                <w:sz w:val="32"/>
                <w:szCs w:val="32"/>
              </w:rPr>
            </w:pPr>
            <w:r>
              <w:rPr>
                <w:b/>
                <w:sz w:val="32"/>
                <w:szCs w:val="32"/>
              </w:rPr>
              <w:t>Name</w:t>
            </w:r>
          </w:p>
        </w:tc>
        <w:tc>
          <w:tcPr>
            <w:tcW w:w="1840" w:type="dxa"/>
            <w:vAlign w:val="center"/>
          </w:tcPr>
          <w:p w14:paraId="4E7243FC" w14:textId="77777777" w:rsidR="00E90CC1" w:rsidRDefault="00E90CC1" w:rsidP="00926B75">
            <w:pPr>
              <w:jc w:val="center"/>
              <w:rPr>
                <w:b/>
                <w:sz w:val="32"/>
                <w:szCs w:val="32"/>
                <w:lang w:eastAsia="ko-KR"/>
              </w:rPr>
            </w:pPr>
            <w:r>
              <w:rPr>
                <w:b/>
                <w:sz w:val="32"/>
                <w:szCs w:val="32"/>
                <w:lang w:eastAsia="ko-KR"/>
              </w:rPr>
              <w:t>Logic Build</w:t>
            </w:r>
          </w:p>
        </w:tc>
        <w:tc>
          <w:tcPr>
            <w:tcW w:w="1915" w:type="dxa"/>
            <w:vAlign w:val="center"/>
          </w:tcPr>
          <w:p w14:paraId="10A6F537" w14:textId="77777777" w:rsidR="00E90CC1" w:rsidRDefault="00E90CC1" w:rsidP="00926B75">
            <w:pPr>
              <w:jc w:val="center"/>
              <w:rPr>
                <w:b/>
                <w:sz w:val="32"/>
                <w:szCs w:val="32"/>
              </w:rPr>
            </w:pPr>
            <w:r>
              <w:rPr>
                <w:b/>
                <w:sz w:val="32"/>
                <w:szCs w:val="32"/>
              </w:rPr>
              <w:t>Coding</w:t>
            </w:r>
          </w:p>
        </w:tc>
        <w:tc>
          <w:tcPr>
            <w:tcW w:w="1941" w:type="dxa"/>
            <w:vAlign w:val="center"/>
          </w:tcPr>
          <w:p w14:paraId="701A0137" w14:textId="77777777" w:rsidR="00E90CC1" w:rsidRDefault="00E90CC1" w:rsidP="00926B75">
            <w:pPr>
              <w:jc w:val="center"/>
              <w:rPr>
                <w:b/>
                <w:sz w:val="32"/>
                <w:szCs w:val="32"/>
                <w:lang w:eastAsia="ko-KR"/>
              </w:rPr>
            </w:pPr>
            <w:r>
              <w:rPr>
                <w:b/>
                <w:sz w:val="32"/>
                <w:szCs w:val="32"/>
              </w:rPr>
              <w:t>Report Writing</w:t>
            </w:r>
          </w:p>
        </w:tc>
        <w:tc>
          <w:tcPr>
            <w:tcW w:w="1625" w:type="dxa"/>
            <w:vAlign w:val="center"/>
          </w:tcPr>
          <w:p w14:paraId="30AD8AB3" w14:textId="77777777" w:rsidR="00E90CC1" w:rsidRDefault="00E90CC1" w:rsidP="00926B75">
            <w:pPr>
              <w:jc w:val="center"/>
              <w:rPr>
                <w:b/>
                <w:sz w:val="32"/>
                <w:szCs w:val="32"/>
                <w:lang w:eastAsia="ko-KR"/>
              </w:rPr>
            </w:pPr>
            <w:r>
              <w:rPr>
                <w:rFonts w:hint="eastAsia"/>
                <w:b/>
                <w:sz w:val="32"/>
                <w:szCs w:val="32"/>
                <w:lang w:eastAsia="ko-KR"/>
              </w:rPr>
              <w:t>T</w:t>
            </w:r>
            <w:r>
              <w:rPr>
                <w:b/>
                <w:sz w:val="32"/>
                <w:szCs w:val="32"/>
                <w:lang w:eastAsia="ko-KR"/>
              </w:rPr>
              <w:t>otal</w:t>
            </w:r>
          </w:p>
        </w:tc>
      </w:tr>
      <w:tr w:rsidR="00E90CC1" w14:paraId="03306E35" w14:textId="77777777" w:rsidTr="00926B75">
        <w:trPr>
          <w:trHeight w:val="843"/>
        </w:trPr>
        <w:tc>
          <w:tcPr>
            <w:tcW w:w="2029" w:type="dxa"/>
            <w:vAlign w:val="center"/>
          </w:tcPr>
          <w:p w14:paraId="2845F7B4" w14:textId="77777777" w:rsidR="00E90CC1" w:rsidRPr="007B30ED" w:rsidRDefault="00E90CC1" w:rsidP="00926B75">
            <w:pPr>
              <w:jc w:val="center"/>
              <w:rPr>
                <w:bCs/>
                <w:sz w:val="32"/>
                <w:szCs w:val="32"/>
                <w:lang w:eastAsia="ko-KR"/>
              </w:rPr>
            </w:pPr>
            <w:r>
              <w:rPr>
                <w:bCs/>
                <w:sz w:val="32"/>
                <w:szCs w:val="32"/>
                <w:lang w:eastAsia="ko-KR"/>
              </w:rPr>
              <w:t>A</w:t>
            </w:r>
          </w:p>
        </w:tc>
        <w:tc>
          <w:tcPr>
            <w:tcW w:w="1840" w:type="dxa"/>
            <w:vAlign w:val="center"/>
          </w:tcPr>
          <w:p w14:paraId="1F3C78CD" w14:textId="076335EE" w:rsidR="00E90CC1" w:rsidRPr="007B30ED" w:rsidRDefault="000B4094" w:rsidP="00926B75">
            <w:pPr>
              <w:jc w:val="center"/>
              <w:rPr>
                <w:bCs/>
                <w:sz w:val="32"/>
                <w:szCs w:val="32"/>
              </w:rPr>
            </w:pPr>
            <w:r>
              <w:rPr>
                <w:bCs/>
                <w:sz w:val="32"/>
                <w:szCs w:val="32"/>
              </w:rPr>
              <w:t>5</w:t>
            </w:r>
            <w:r w:rsidR="00E90CC1">
              <w:rPr>
                <w:bCs/>
                <w:sz w:val="32"/>
                <w:szCs w:val="32"/>
              </w:rPr>
              <w:t>0%</w:t>
            </w:r>
          </w:p>
        </w:tc>
        <w:tc>
          <w:tcPr>
            <w:tcW w:w="1915" w:type="dxa"/>
            <w:vAlign w:val="center"/>
          </w:tcPr>
          <w:p w14:paraId="6DF32417" w14:textId="77777777" w:rsidR="00E90CC1" w:rsidRPr="007B30ED" w:rsidRDefault="00E90CC1" w:rsidP="00926B75">
            <w:pPr>
              <w:jc w:val="center"/>
              <w:rPr>
                <w:bCs/>
                <w:sz w:val="32"/>
                <w:szCs w:val="32"/>
              </w:rPr>
            </w:pPr>
            <w:r>
              <w:rPr>
                <w:bCs/>
                <w:sz w:val="32"/>
                <w:szCs w:val="32"/>
              </w:rPr>
              <w:t>50%</w:t>
            </w:r>
          </w:p>
        </w:tc>
        <w:tc>
          <w:tcPr>
            <w:tcW w:w="1941" w:type="dxa"/>
            <w:vAlign w:val="center"/>
          </w:tcPr>
          <w:p w14:paraId="23BC7B78" w14:textId="3D2F6C22" w:rsidR="00E90CC1" w:rsidRPr="007B30ED" w:rsidRDefault="000B4094" w:rsidP="00926B75">
            <w:pPr>
              <w:jc w:val="center"/>
              <w:rPr>
                <w:bCs/>
                <w:sz w:val="32"/>
                <w:szCs w:val="32"/>
              </w:rPr>
            </w:pPr>
            <w:r>
              <w:rPr>
                <w:bCs/>
                <w:sz w:val="32"/>
                <w:szCs w:val="32"/>
              </w:rPr>
              <w:t>5</w:t>
            </w:r>
            <w:r w:rsidR="00E90CC1">
              <w:rPr>
                <w:bCs/>
                <w:sz w:val="32"/>
                <w:szCs w:val="32"/>
              </w:rPr>
              <w:t>0%</w:t>
            </w:r>
          </w:p>
        </w:tc>
        <w:tc>
          <w:tcPr>
            <w:tcW w:w="1625" w:type="dxa"/>
            <w:vAlign w:val="center"/>
          </w:tcPr>
          <w:p w14:paraId="10D980D7" w14:textId="77777777" w:rsidR="00E90CC1" w:rsidRDefault="00E90CC1" w:rsidP="00926B75">
            <w:pPr>
              <w:jc w:val="center"/>
              <w:rPr>
                <w:bCs/>
                <w:sz w:val="32"/>
                <w:szCs w:val="32"/>
              </w:rPr>
            </w:pPr>
            <w:r>
              <w:rPr>
                <w:bCs/>
                <w:sz w:val="32"/>
                <w:szCs w:val="32"/>
              </w:rPr>
              <w:t>150%</w:t>
            </w:r>
          </w:p>
        </w:tc>
      </w:tr>
      <w:tr w:rsidR="00E90CC1" w14:paraId="3F065DA8" w14:textId="77777777" w:rsidTr="00926B75">
        <w:trPr>
          <w:trHeight w:val="843"/>
        </w:trPr>
        <w:tc>
          <w:tcPr>
            <w:tcW w:w="2029" w:type="dxa"/>
            <w:vAlign w:val="center"/>
          </w:tcPr>
          <w:p w14:paraId="7400A046" w14:textId="77777777" w:rsidR="00E90CC1" w:rsidRDefault="00E90CC1" w:rsidP="00926B75">
            <w:pPr>
              <w:jc w:val="center"/>
              <w:rPr>
                <w:bCs/>
                <w:sz w:val="32"/>
                <w:szCs w:val="32"/>
              </w:rPr>
            </w:pPr>
            <w:r>
              <w:rPr>
                <w:bCs/>
                <w:sz w:val="32"/>
                <w:szCs w:val="32"/>
              </w:rPr>
              <w:t>B</w:t>
            </w:r>
          </w:p>
        </w:tc>
        <w:tc>
          <w:tcPr>
            <w:tcW w:w="1840" w:type="dxa"/>
            <w:vAlign w:val="center"/>
          </w:tcPr>
          <w:p w14:paraId="57118009" w14:textId="3E235F8B" w:rsidR="00E90CC1" w:rsidRDefault="000B4094" w:rsidP="00926B75">
            <w:pPr>
              <w:jc w:val="center"/>
              <w:rPr>
                <w:bCs/>
                <w:sz w:val="32"/>
                <w:szCs w:val="32"/>
              </w:rPr>
            </w:pPr>
            <w:r>
              <w:rPr>
                <w:bCs/>
                <w:sz w:val="32"/>
                <w:szCs w:val="32"/>
              </w:rPr>
              <w:t>5</w:t>
            </w:r>
            <w:r w:rsidR="00E90CC1">
              <w:rPr>
                <w:bCs/>
                <w:sz w:val="32"/>
                <w:szCs w:val="32"/>
              </w:rPr>
              <w:t>0%</w:t>
            </w:r>
          </w:p>
        </w:tc>
        <w:tc>
          <w:tcPr>
            <w:tcW w:w="1915" w:type="dxa"/>
            <w:vAlign w:val="center"/>
          </w:tcPr>
          <w:p w14:paraId="5569CBAF" w14:textId="77777777" w:rsidR="00E90CC1" w:rsidRPr="007B30ED" w:rsidRDefault="00E90CC1" w:rsidP="00926B75">
            <w:pPr>
              <w:jc w:val="center"/>
              <w:rPr>
                <w:bCs/>
                <w:sz w:val="32"/>
                <w:szCs w:val="32"/>
              </w:rPr>
            </w:pPr>
            <w:r>
              <w:rPr>
                <w:bCs/>
                <w:sz w:val="32"/>
                <w:szCs w:val="32"/>
              </w:rPr>
              <w:t>50%</w:t>
            </w:r>
          </w:p>
        </w:tc>
        <w:tc>
          <w:tcPr>
            <w:tcW w:w="1941" w:type="dxa"/>
            <w:vAlign w:val="center"/>
          </w:tcPr>
          <w:p w14:paraId="56B7E06C" w14:textId="77777777" w:rsidR="00E90CC1" w:rsidRPr="007B30ED" w:rsidRDefault="00E90CC1" w:rsidP="00926B75">
            <w:pPr>
              <w:jc w:val="center"/>
              <w:rPr>
                <w:bCs/>
                <w:sz w:val="32"/>
                <w:szCs w:val="32"/>
              </w:rPr>
            </w:pPr>
            <w:r>
              <w:rPr>
                <w:bCs/>
                <w:sz w:val="32"/>
                <w:szCs w:val="32"/>
              </w:rPr>
              <w:t>40%</w:t>
            </w:r>
          </w:p>
        </w:tc>
        <w:tc>
          <w:tcPr>
            <w:tcW w:w="1625" w:type="dxa"/>
            <w:vAlign w:val="center"/>
          </w:tcPr>
          <w:p w14:paraId="672985FE" w14:textId="77777777" w:rsidR="00E90CC1" w:rsidRDefault="00E90CC1" w:rsidP="00926B75">
            <w:pPr>
              <w:jc w:val="center"/>
              <w:rPr>
                <w:bCs/>
                <w:sz w:val="32"/>
                <w:szCs w:val="32"/>
              </w:rPr>
            </w:pPr>
            <w:r>
              <w:rPr>
                <w:bCs/>
                <w:sz w:val="32"/>
                <w:szCs w:val="32"/>
              </w:rPr>
              <w:t>150%</w:t>
            </w:r>
          </w:p>
        </w:tc>
      </w:tr>
    </w:tbl>
    <w:p w14:paraId="033D8315" w14:textId="5308028E" w:rsidR="00C92576" w:rsidRPr="00C92576" w:rsidRDefault="00C92576" w:rsidP="00DE7C63">
      <w:pPr>
        <w:rPr>
          <w:b/>
          <w:sz w:val="32"/>
          <w:szCs w:val="32"/>
        </w:rPr>
      </w:pPr>
    </w:p>
    <w:p w14:paraId="7B08B1A6" w14:textId="6FF9F13A" w:rsidR="00087422" w:rsidRDefault="00087422" w:rsidP="00C92576">
      <w:pPr>
        <w:rPr>
          <w:b/>
        </w:rPr>
      </w:pPr>
    </w:p>
    <w:p w14:paraId="3E9BB514" w14:textId="77777777" w:rsidR="00EF5583" w:rsidRDefault="00EF5583" w:rsidP="00EF5583">
      <w:pPr>
        <w:pStyle w:val="Heading1"/>
        <w:rPr>
          <w:b/>
          <w:bCs/>
        </w:rPr>
      </w:pPr>
      <w:r>
        <w:rPr>
          <w:b/>
          <w:bCs/>
          <w:lang w:eastAsia="ko-KR"/>
        </w:rPr>
        <w:t>Problem 1</w:t>
      </w:r>
    </w:p>
    <w:p w14:paraId="42401BF3" w14:textId="3440785E" w:rsidR="005156D0" w:rsidRDefault="005156D0" w:rsidP="005156D0">
      <w:pPr>
        <w:spacing w:after="0" w:line="240" w:lineRule="auto"/>
        <w:rPr>
          <w:rFonts w:asciiTheme="majorHAnsi" w:eastAsiaTheme="majorEastAsia" w:hAnsiTheme="majorHAnsi" w:cstheme="majorBidi"/>
          <w:sz w:val="32"/>
          <w:szCs w:val="32"/>
        </w:rPr>
      </w:pPr>
      <w:r w:rsidRPr="005156D0">
        <w:rPr>
          <w:rFonts w:ascii="Cambria" w:eastAsia="Gulim" w:hAnsi="Cambria" w:cs="Gulim"/>
          <w:b/>
          <w:bCs/>
          <w:color w:val="000000"/>
          <w:lang w:eastAsia="ko-KR"/>
        </w:rPr>
        <w:t> </w:t>
      </w:r>
      <w:r w:rsidRPr="005156D0">
        <w:rPr>
          <w:rFonts w:asciiTheme="majorHAnsi" w:eastAsiaTheme="majorEastAsia" w:hAnsiTheme="majorHAnsi" w:cstheme="majorBidi"/>
          <w:sz w:val="32"/>
          <w:szCs w:val="32"/>
        </w:rPr>
        <w:t xml:space="preserve">Write a piece of code in the </w:t>
      </w:r>
      <w:r w:rsidR="0019280A">
        <w:rPr>
          <w:rFonts w:asciiTheme="majorHAnsi" w:eastAsiaTheme="majorEastAsia" w:hAnsiTheme="majorHAnsi" w:cstheme="majorBidi"/>
          <w:sz w:val="32"/>
          <w:szCs w:val="32"/>
        </w:rPr>
        <w:t>Python</w:t>
      </w:r>
      <w:r w:rsidRPr="005156D0">
        <w:rPr>
          <w:rFonts w:asciiTheme="majorHAnsi" w:eastAsiaTheme="majorEastAsia" w:hAnsiTheme="majorHAnsi" w:cstheme="majorBidi"/>
          <w:sz w:val="32"/>
          <w:szCs w:val="32"/>
        </w:rPr>
        <w:t xml:space="preserve"> node wall_follow.py to determine and publish the command velocities on the topic “/</w:t>
      </w:r>
      <w:proofErr w:type="spellStart"/>
      <w:r w:rsidRPr="005156D0">
        <w:rPr>
          <w:rFonts w:asciiTheme="majorHAnsi" w:eastAsiaTheme="majorEastAsia" w:hAnsiTheme="majorHAnsi" w:cstheme="majorBidi"/>
          <w:sz w:val="32"/>
          <w:szCs w:val="32"/>
        </w:rPr>
        <w:t>cmd_vel</w:t>
      </w:r>
      <w:proofErr w:type="spellEnd"/>
      <w:r w:rsidRPr="005156D0">
        <w:rPr>
          <w:rFonts w:asciiTheme="majorHAnsi" w:eastAsiaTheme="majorEastAsia" w:hAnsiTheme="majorHAnsi" w:cstheme="majorBidi"/>
          <w:sz w:val="32"/>
          <w:szCs w:val="32"/>
        </w:rPr>
        <w:t xml:space="preserve">.” Find the wall using </w:t>
      </w:r>
      <w:r w:rsidR="00ED4C19">
        <w:rPr>
          <w:rFonts w:asciiTheme="majorHAnsi" w:eastAsiaTheme="majorEastAsia" w:hAnsiTheme="majorHAnsi" w:cstheme="majorBidi"/>
          <w:sz w:val="32"/>
          <w:szCs w:val="32"/>
        </w:rPr>
        <w:t xml:space="preserve">only </w:t>
      </w:r>
      <w:r w:rsidRPr="005156D0">
        <w:rPr>
          <w:rFonts w:asciiTheme="majorHAnsi" w:eastAsiaTheme="majorEastAsia" w:hAnsiTheme="majorHAnsi" w:cstheme="majorBidi"/>
          <w:sz w:val="32"/>
          <w:szCs w:val="32"/>
        </w:rPr>
        <w:t xml:space="preserve">LIDAR signals and follow </w:t>
      </w:r>
      <w:r w:rsidR="00ED4C19">
        <w:rPr>
          <w:rFonts w:asciiTheme="majorHAnsi" w:eastAsiaTheme="majorEastAsia" w:hAnsiTheme="majorHAnsi" w:cstheme="majorBidi"/>
          <w:sz w:val="32"/>
          <w:szCs w:val="32"/>
        </w:rPr>
        <w:t>it to its farthest end at</w:t>
      </w:r>
      <w:r w:rsidRPr="005156D0">
        <w:rPr>
          <w:rFonts w:asciiTheme="majorHAnsi" w:eastAsiaTheme="majorEastAsia" w:hAnsiTheme="majorHAnsi" w:cstheme="majorBidi"/>
          <w:sz w:val="32"/>
          <w:szCs w:val="32"/>
        </w:rPr>
        <w:t xml:space="preserve"> a speed of 0.1 m/sec.</w:t>
      </w:r>
    </w:p>
    <w:p w14:paraId="2505FFAC" w14:textId="2B0253A3" w:rsidR="005156D0" w:rsidRDefault="005156D0" w:rsidP="005156D0">
      <w:pPr>
        <w:spacing w:after="0" w:line="240" w:lineRule="auto"/>
        <w:rPr>
          <w:rFonts w:asciiTheme="majorHAnsi" w:eastAsiaTheme="majorEastAsia" w:hAnsiTheme="majorHAnsi" w:cstheme="majorBidi"/>
          <w:b/>
          <w:bCs/>
          <w:sz w:val="32"/>
          <w:szCs w:val="32"/>
        </w:rPr>
      </w:pPr>
      <w:r>
        <w:rPr>
          <w:rFonts w:asciiTheme="majorHAnsi" w:eastAsiaTheme="majorEastAsia" w:hAnsiTheme="majorHAnsi" w:cstheme="majorBidi"/>
          <w:sz w:val="32"/>
          <w:szCs w:val="32"/>
        </w:rPr>
        <w:t xml:space="preserve">1) </w:t>
      </w:r>
      <w:r w:rsidRPr="005156D0">
        <w:rPr>
          <w:rFonts w:asciiTheme="majorHAnsi" w:eastAsiaTheme="majorEastAsia" w:hAnsiTheme="majorHAnsi" w:cstheme="majorBidi"/>
          <w:sz w:val="32"/>
          <w:szCs w:val="32"/>
        </w:rPr>
        <w:t xml:space="preserve">Demonstrate the robot following the wall. </w:t>
      </w:r>
      <w:r w:rsidRPr="005156D0">
        <w:rPr>
          <w:rFonts w:asciiTheme="majorHAnsi" w:eastAsiaTheme="majorEastAsia" w:hAnsiTheme="majorHAnsi" w:cstheme="majorBidi"/>
          <w:sz w:val="32"/>
          <w:szCs w:val="32"/>
        </w:rPr>
        <w:br/>
      </w:r>
      <w:r w:rsidRPr="005156D0">
        <w:rPr>
          <w:rFonts w:asciiTheme="majorHAnsi" w:eastAsiaTheme="majorEastAsia" w:hAnsiTheme="majorHAnsi" w:cstheme="majorBidi"/>
          <w:b/>
          <w:bCs/>
          <w:sz w:val="32"/>
          <w:szCs w:val="32"/>
        </w:rPr>
        <w:t>Capture your trajectories in</w:t>
      </w:r>
      <w:r w:rsidR="0019280A">
        <w:rPr>
          <w:rFonts w:asciiTheme="majorHAnsi" w:eastAsiaTheme="majorEastAsia" w:hAnsiTheme="majorHAnsi" w:cstheme="majorBidi"/>
          <w:b/>
          <w:bCs/>
          <w:sz w:val="32"/>
          <w:szCs w:val="32"/>
        </w:rPr>
        <w:t xml:space="preserve"> the</w:t>
      </w:r>
      <w:r w:rsidRPr="005156D0">
        <w:rPr>
          <w:rFonts w:asciiTheme="majorHAnsi" w:eastAsiaTheme="majorEastAsia" w:hAnsiTheme="majorHAnsi" w:cstheme="majorBidi"/>
          <w:b/>
          <w:bCs/>
          <w:sz w:val="32"/>
          <w:szCs w:val="32"/>
        </w:rPr>
        <w:t xml:space="preserve"> Gazebo and real-world and include them in your report.</w:t>
      </w:r>
    </w:p>
    <w:p w14:paraId="61677437" w14:textId="77777777" w:rsidR="000B4094" w:rsidRDefault="000B4094" w:rsidP="005156D0">
      <w:pPr>
        <w:spacing w:after="0" w:line="240" w:lineRule="auto"/>
        <w:rPr>
          <w:rFonts w:asciiTheme="majorHAnsi" w:eastAsiaTheme="majorEastAsia" w:hAnsiTheme="majorHAnsi" w:cstheme="majorBidi"/>
          <w:sz w:val="32"/>
          <w:szCs w:val="32"/>
        </w:rPr>
      </w:pPr>
    </w:p>
    <w:p w14:paraId="26898958" w14:textId="77777777" w:rsidR="000B4094" w:rsidRPr="005156D0" w:rsidRDefault="000B4094" w:rsidP="005156D0">
      <w:pPr>
        <w:spacing w:after="0" w:line="240" w:lineRule="auto"/>
        <w:rPr>
          <w:rFonts w:asciiTheme="majorHAnsi" w:eastAsiaTheme="majorEastAsia" w:hAnsiTheme="majorHAnsi" w:cstheme="majorBidi"/>
          <w:sz w:val="32"/>
          <w:szCs w:val="32"/>
        </w:rPr>
      </w:pPr>
    </w:p>
    <w:p w14:paraId="767E9621" w14:textId="722E31A3" w:rsidR="00EF5583" w:rsidRPr="00EF5583" w:rsidRDefault="00EF5583" w:rsidP="00EF5583">
      <w:pPr>
        <w:spacing w:line="240" w:lineRule="auto"/>
        <w:rPr>
          <w:rFonts w:asciiTheme="majorHAnsi" w:eastAsiaTheme="majorEastAsia" w:hAnsiTheme="majorHAnsi" w:cstheme="majorBidi"/>
          <w:sz w:val="32"/>
          <w:szCs w:val="32"/>
        </w:rPr>
      </w:pPr>
    </w:p>
    <w:p w14:paraId="358DAEF2" w14:textId="6B9FAD28" w:rsidR="00EF5583" w:rsidRDefault="00EF5583" w:rsidP="00EF5583">
      <w:pPr>
        <w:pStyle w:val="Heading1"/>
        <w:rPr>
          <w:b/>
          <w:bCs/>
        </w:rPr>
      </w:pPr>
      <w:r>
        <w:rPr>
          <w:b/>
          <w:bCs/>
          <w:lang w:eastAsia="ko-KR"/>
        </w:rPr>
        <w:t>Problem 2</w:t>
      </w:r>
    </w:p>
    <w:p w14:paraId="62B30D86" w14:textId="57297C61" w:rsidR="005156D0" w:rsidRPr="005156D0" w:rsidRDefault="005156D0" w:rsidP="005156D0">
      <w:pPr>
        <w:spacing w:after="0" w:line="240" w:lineRule="auto"/>
        <w:ind w:right="58"/>
        <w:jc w:val="both"/>
        <w:textAlignment w:val="baseline"/>
        <w:rPr>
          <w:rFonts w:asciiTheme="majorHAnsi" w:eastAsiaTheme="majorEastAsia" w:hAnsiTheme="majorHAnsi" w:cstheme="majorBidi"/>
          <w:sz w:val="32"/>
          <w:szCs w:val="32"/>
        </w:rPr>
      </w:pPr>
      <w:r>
        <w:rPr>
          <w:rFonts w:asciiTheme="majorHAnsi" w:eastAsiaTheme="majorEastAsia" w:hAnsiTheme="majorHAnsi" w:cstheme="majorBidi"/>
          <w:sz w:val="32"/>
          <w:szCs w:val="32"/>
        </w:rPr>
        <w:t xml:space="preserve">1) </w:t>
      </w:r>
      <w:r w:rsidRPr="005156D0">
        <w:rPr>
          <w:rFonts w:asciiTheme="majorHAnsi" w:eastAsiaTheme="majorEastAsia" w:hAnsiTheme="majorHAnsi" w:cstheme="majorBidi"/>
          <w:sz w:val="32"/>
          <w:szCs w:val="32"/>
        </w:rPr>
        <w:t>Discuss how the robot found the wall and determined the closest and farthest end of the wall.</w:t>
      </w:r>
    </w:p>
    <w:p w14:paraId="0A1ACB57" w14:textId="07180BFF" w:rsidR="005156D0" w:rsidRPr="005156D0" w:rsidRDefault="005156D0" w:rsidP="005156D0">
      <w:pPr>
        <w:spacing w:after="0" w:line="240" w:lineRule="auto"/>
        <w:ind w:right="58"/>
        <w:jc w:val="both"/>
        <w:textAlignment w:val="baseline"/>
        <w:rPr>
          <w:rFonts w:asciiTheme="majorHAnsi" w:eastAsiaTheme="majorEastAsia" w:hAnsiTheme="majorHAnsi" w:cstheme="majorBidi"/>
          <w:sz w:val="32"/>
          <w:szCs w:val="32"/>
        </w:rPr>
      </w:pPr>
      <w:r>
        <w:rPr>
          <w:rFonts w:asciiTheme="majorHAnsi" w:eastAsiaTheme="majorEastAsia" w:hAnsiTheme="majorHAnsi" w:cstheme="majorBidi"/>
          <w:sz w:val="32"/>
          <w:szCs w:val="32"/>
        </w:rPr>
        <w:t xml:space="preserve">2) </w:t>
      </w:r>
      <w:r w:rsidRPr="005156D0">
        <w:rPr>
          <w:rFonts w:asciiTheme="majorHAnsi" w:eastAsiaTheme="majorEastAsia" w:hAnsiTheme="majorHAnsi" w:cstheme="majorBidi"/>
          <w:sz w:val="32"/>
          <w:szCs w:val="32"/>
        </w:rPr>
        <w:t xml:space="preserve">What can be done </w:t>
      </w:r>
      <w:r w:rsidR="00ED4C19">
        <w:rPr>
          <w:rFonts w:asciiTheme="majorHAnsi" w:eastAsiaTheme="majorEastAsia" w:hAnsiTheme="majorHAnsi" w:cstheme="majorBidi"/>
          <w:sz w:val="32"/>
          <w:szCs w:val="32"/>
        </w:rPr>
        <w:t>to improve the performance further</w:t>
      </w:r>
      <w:r w:rsidRPr="005156D0">
        <w:rPr>
          <w:rFonts w:asciiTheme="majorHAnsi" w:eastAsiaTheme="majorEastAsia" w:hAnsiTheme="majorHAnsi" w:cstheme="majorBidi"/>
          <w:sz w:val="32"/>
          <w:szCs w:val="32"/>
        </w:rPr>
        <w:t>? Explain your idea briefly.</w:t>
      </w:r>
    </w:p>
    <w:p w14:paraId="0B724DE4" w14:textId="77777777" w:rsidR="00EF5583" w:rsidRPr="00EF5583" w:rsidRDefault="00EF5583" w:rsidP="00EF5583">
      <w:pPr>
        <w:spacing w:after="0" w:line="240" w:lineRule="auto"/>
        <w:ind w:right="58"/>
        <w:jc w:val="both"/>
        <w:textAlignment w:val="baseline"/>
        <w:rPr>
          <w:rFonts w:asciiTheme="majorHAnsi" w:eastAsiaTheme="majorEastAsia" w:hAnsiTheme="majorHAnsi" w:cstheme="majorBidi"/>
          <w:sz w:val="32"/>
          <w:szCs w:val="32"/>
        </w:rPr>
      </w:pPr>
    </w:p>
    <w:p w14:paraId="29EBC4E3" w14:textId="4E66C6CB" w:rsidR="00A24BBB" w:rsidRDefault="002D3FC7" w:rsidP="00A24BBB">
      <w:pPr>
        <w:pStyle w:val="Heading1"/>
        <w:rPr>
          <w:b/>
          <w:bCs/>
        </w:rPr>
      </w:pPr>
      <w:r w:rsidRPr="00A17AE0">
        <w:rPr>
          <w:b/>
          <w:bCs/>
        </w:rPr>
        <w:t>Objective</w:t>
      </w:r>
    </w:p>
    <w:p w14:paraId="718F9DB4" w14:textId="4E7076B3" w:rsidR="00C17BED" w:rsidRDefault="002D3FC7" w:rsidP="002D3FC7">
      <w:pPr>
        <w:pStyle w:val="Heading1"/>
      </w:pPr>
      <w:r>
        <w:t xml:space="preserve">Explain your understanding </w:t>
      </w:r>
      <w:r w:rsidR="00ED4C19">
        <w:t>of</w:t>
      </w:r>
      <w:r>
        <w:t xml:space="preserve"> </w:t>
      </w:r>
      <w:r w:rsidR="0065019A">
        <w:t xml:space="preserve">the </w:t>
      </w:r>
      <w:r>
        <w:t>lab assignments.</w:t>
      </w:r>
    </w:p>
    <w:p w14:paraId="03EAEC05" w14:textId="666D32A9" w:rsidR="00C57FC7" w:rsidRDefault="00C57FC7" w:rsidP="00C17BED"/>
    <w:p w14:paraId="063D7C1A" w14:textId="7D58583E" w:rsidR="00C57FC7" w:rsidRPr="00A17AE0" w:rsidRDefault="00A24BBB" w:rsidP="00C57FC7">
      <w:pPr>
        <w:pStyle w:val="Heading1"/>
        <w:rPr>
          <w:b/>
          <w:bCs/>
        </w:rPr>
      </w:pPr>
      <w:r w:rsidRPr="00A17AE0">
        <w:rPr>
          <w:b/>
          <w:bCs/>
        </w:rPr>
        <w:t xml:space="preserve">Approach to achieve the </w:t>
      </w:r>
      <w:proofErr w:type="gramStart"/>
      <w:r w:rsidRPr="00A17AE0">
        <w:rPr>
          <w:b/>
          <w:bCs/>
        </w:rPr>
        <w:t>Objective</w:t>
      </w:r>
      <w:proofErr w:type="gramEnd"/>
      <w:r w:rsidR="00A17AE0">
        <w:rPr>
          <w:b/>
          <w:bCs/>
        </w:rPr>
        <w:t xml:space="preserve"> </w:t>
      </w:r>
    </w:p>
    <w:p w14:paraId="69D0C88A" w14:textId="0F52F8B3" w:rsidR="00A24BBB" w:rsidRDefault="002D3FC7" w:rsidP="00A24BBB">
      <w:pPr>
        <w:pStyle w:val="Heading1"/>
      </w:pPr>
      <w:r>
        <w:t>Explain</w:t>
      </w:r>
      <w:r w:rsidR="00A17AE0">
        <w:t xml:space="preserve"> what you planned to achieve the objective.</w:t>
      </w:r>
    </w:p>
    <w:p w14:paraId="7A1590EC" w14:textId="048A0CD0" w:rsidR="00ED13EA" w:rsidRDefault="00ED13EA" w:rsidP="00ED13EA"/>
    <w:p w14:paraId="3F1A4B73" w14:textId="6ECD43FB" w:rsidR="00ED4C19" w:rsidRDefault="00ED4C19" w:rsidP="00ED13EA"/>
    <w:p w14:paraId="53B5DFC8" w14:textId="0356CF35" w:rsidR="00ED4C19" w:rsidRDefault="00ED4C19" w:rsidP="00ED13EA"/>
    <w:p w14:paraId="3457C5AC" w14:textId="77777777" w:rsidR="00ED4C19" w:rsidRPr="00ED13EA" w:rsidRDefault="00ED4C19" w:rsidP="00ED13EA"/>
    <w:p w14:paraId="680A334C" w14:textId="652EC1BF" w:rsidR="00273179" w:rsidRPr="00A17AE0" w:rsidRDefault="00A24BBB" w:rsidP="00273179">
      <w:pPr>
        <w:pStyle w:val="Heading1"/>
        <w:rPr>
          <w:b/>
          <w:bCs/>
        </w:rPr>
      </w:pPr>
      <w:r w:rsidRPr="00A17AE0">
        <w:rPr>
          <w:b/>
          <w:bCs/>
        </w:rPr>
        <w:lastRenderedPageBreak/>
        <w:t xml:space="preserve">Challenges faced </w:t>
      </w:r>
      <w:r w:rsidR="00A17AE0" w:rsidRPr="00A17AE0">
        <w:rPr>
          <w:b/>
          <w:bCs/>
        </w:rPr>
        <w:t xml:space="preserve">and countermeasures </w:t>
      </w:r>
      <w:proofErr w:type="gramStart"/>
      <w:r w:rsidR="00A17AE0" w:rsidRPr="00A17AE0">
        <w:rPr>
          <w:b/>
          <w:bCs/>
        </w:rPr>
        <w:t>taken</w:t>
      </w:r>
      <w:proofErr w:type="gramEnd"/>
    </w:p>
    <w:p w14:paraId="0A1DD7A1" w14:textId="56EC3451" w:rsidR="00A17AE0" w:rsidRDefault="00A17AE0" w:rsidP="00A17AE0">
      <w:pPr>
        <w:pStyle w:val="Heading1"/>
      </w:pPr>
      <w:r>
        <w:t xml:space="preserve">What problems </w:t>
      </w:r>
      <w:r w:rsidR="00ED13EA">
        <w:t xml:space="preserve">did </w:t>
      </w:r>
      <w:r>
        <w:t>you fac</w:t>
      </w:r>
      <w:r w:rsidR="00ED13EA">
        <w:t>e?</w:t>
      </w:r>
    </w:p>
    <w:p w14:paraId="144D4E0D" w14:textId="77777777" w:rsidR="00ED4C19" w:rsidRDefault="00ED4C19" w:rsidP="00ED13EA">
      <w:pPr>
        <w:pStyle w:val="Heading1"/>
        <w:rPr>
          <w:b/>
          <w:bCs/>
        </w:rPr>
      </w:pPr>
    </w:p>
    <w:p w14:paraId="534CEB70" w14:textId="77777777" w:rsidR="00ED4C19" w:rsidRDefault="00ED4C19" w:rsidP="00ED13EA">
      <w:pPr>
        <w:pStyle w:val="Heading1"/>
        <w:rPr>
          <w:b/>
          <w:bCs/>
        </w:rPr>
      </w:pPr>
    </w:p>
    <w:p w14:paraId="6152E406" w14:textId="77777777" w:rsidR="00ED4C19" w:rsidRDefault="00ED4C19" w:rsidP="00ED13EA">
      <w:pPr>
        <w:pStyle w:val="Heading1"/>
        <w:rPr>
          <w:b/>
          <w:bCs/>
        </w:rPr>
      </w:pPr>
    </w:p>
    <w:p w14:paraId="33768429" w14:textId="77777777" w:rsidR="00ED4C19" w:rsidRDefault="00ED4C19" w:rsidP="00ED13EA">
      <w:pPr>
        <w:pStyle w:val="Heading1"/>
        <w:rPr>
          <w:b/>
          <w:bCs/>
        </w:rPr>
      </w:pPr>
    </w:p>
    <w:p w14:paraId="74760523" w14:textId="67C8B0EB" w:rsidR="002D3FC7" w:rsidRDefault="00ED4C19" w:rsidP="00ED13EA">
      <w:pPr>
        <w:pStyle w:val="Heading1"/>
        <w:rPr>
          <w:b/>
          <w:bCs/>
        </w:rPr>
      </w:pPr>
      <w:r>
        <w:rPr>
          <w:b/>
          <w:bCs/>
        </w:rPr>
        <w:t>The difference</w:t>
      </w:r>
      <w:r w:rsidR="00A17AE0">
        <w:rPr>
          <w:b/>
          <w:bCs/>
        </w:rPr>
        <w:t xml:space="preserve"> in strategy:</w:t>
      </w:r>
      <w:r w:rsidR="00A17AE0" w:rsidRPr="00A17AE0">
        <w:rPr>
          <w:b/>
          <w:bCs/>
        </w:rPr>
        <w:t xml:space="preserve"> Pre-lab vs</w:t>
      </w:r>
      <w:r>
        <w:rPr>
          <w:b/>
          <w:bCs/>
        </w:rPr>
        <w:t>.</w:t>
      </w:r>
      <w:r w:rsidR="00A17AE0" w:rsidRPr="00A17AE0">
        <w:rPr>
          <w:b/>
          <w:bCs/>
        </w:rPr>
        <w:t xml:space="preserve"> </w:t>
      </w:r>
      <w:r w:rsidR="00A17AE0">
        <w:rPr>
          <w:b/>
          <w:bCs/>
        </w:rPr>
        <w:t>L</w:t>
      </w:r>
      <w:r w:rsidR="00A17AE0" w:rsidRPr="00A17AE0">
        <w:rPr>
          <w:b/>
          <w:bCs/>
        </w:rPr>
        <w:t>ab strategy</w:t>
      </w:r>
      <w:r w:rsidR="00A17AE0">
        <w:rPr>
          <w:b/>
          <w:bCs/>
        </w:rPr>
        <w:t xml:space="preserve"> </w:t>
      </w:r>
      <w:bookmarkStart w:id="0" w:name="_Hlk60862202"/>
    </w:p>
    <w:p w14:paraId="482CAEAC" w14:textId="33D8F730" w:rsidR="00ED13EA" w:rsidRPr="002D3FC7" w:rsidRDefault="002D3FC7" w:rsidP="00ED13EA">
      <w:pPr>
        <w:pStyle w:val="Heading1"/>
        <w:rPr>
          <w:b/>
          <w:bCs/>
        </w:rPr>
      </w:pPr>
      <w:r w:rsidRPr="002D3FC7">
        <w:t>Explain</w:t>
      </w:r>
      <w:r>
        <w:t xml:space="preserve"> the modifications in your original plan.</w:t>
      </w:r>
    </w:p>
    <w:bookmarkEnd w:id="0"/>
    <w:p w14:paraId="0F919842" w14:textId="77777777" w:rsidR="00A17AE0" w:rsidRDefault="00A17AE0" w:rsidP="00A24BBB">
      <w:pPr>
        <w:tabs>
          <w:tab w:val="left" w:pos="6580"/>
        </w:tabs>
      </w:pPr>
    </w:p>
    <w:p w14:paraId="2BE62328" w14:textId="758F44A6" w:rsidR="00273179" w:rsidRDefault="002D3FC7" w:rsidP="002D3FC7">
      <w:pPr>
        <w:pStyle w:val="Heading1"/>
        <w:rPr>
          <w:b/>
          <w:bCs/>
        </w:rPr>
      </w:pPr>
      <w:r w:rsidRPr="002D3FC7">
        <w:rPr>
          <w:b/>
          <w:bCs/>
        </w:rPr>
        <w:t>Observations and Learnings</w:t>
      </w:r>
      <w:r w:rsidR="00A24BBB" w:rsidRPr="002D3FC7">
        <w:rPr>
          <w:b/>
          <w:bCs/>
        </w:rPr>
        <w:tab/>
      </w:r>
    </w:p>
    <w:sectPr w:rsidR="00273179" w:rsidSect="000D0034">
      <w:footerReference w:type="default" r:id="rId9"/>
      <w:pgSz w:w="12240" w:h="15840"/>
      <w:pgMar w:top="1440" w:right="1440" w:bottom="1440" w:left="144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98F2AEA" w14:textId="77777777" w:rsidR="000D0034" w:rsidRDefault="000D0034" w:rsidP="002164BB">
      <w:pPr>
        <w:spacing w:after="0" w:line="240" w:lineRule="auto"/>
      </w:pPr>
      <w:r>
        <w:separator/>
      </w:r>
    </w:p>
  </w:endnote>
  <w:endnote w:type="continuationSeparator" w:id="0">
    <w:p w14:paraId="51CC91BA" w14:textId="77777777" w:rsidR="000D0034" w:rsidRDefault="000D0034" w:rsidP="002164B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mic Sans MS">
    <w:altName w:val="Comic Sans MS"/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ulim">
    <w:altName w:val="굴림"/>
    <w:panose1 w:val="020B0600000101010101"/>
    <w:charset w:val="81"/>
    <w:family w:val="swiss"/>
    <w:pitch w:val="variable"/>
    <w:sig w:usb0="B00002AF" w:usb1="69D77CFB" w:usb2="00000030" w:usb3="00000000" w:csb0="0008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25794723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D3E065A" w14:textId="585D7902" w:rsidR="002D3FC7" w:rsidRDefault="002D3FC7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4B89337" w14:textId="77777777" w:rsidR="002D3FC7" w:rsidRDefault="002D3FC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5299CA9" w14:textId="77777777" w:rsidR="000D0034" w:rsidRDefault="000D0034" w:rsidP="002164BB">
      <w:pPr>
        <w:spacing w:after="0" w:line="240" w:lineRule="auto"/>
      </w:pPr>
      <w:r>
        <w:separator/>
      </w:r>
    </w:p>
  </w:footnote>
  <w:footnote w:type="continuationSeparator" w:id="0">
    <w:p w14:paraId="44F0E99E" w14:textId="77777777" w:rsidR="000D0034" w:rsidRDefault="000D0034" w:rsidP="002164B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C24D28"/>
    <w:multiLevelType w:val="hybridMultilevel"/>
    <w:tmpl w:val="961E8204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BA44B55"/>
    <w:multiLevelType w:val="hybridMultilevel"/>
    <w:tmpl w:val="A70CE59C"/>
    <w:lvl w:ilvl="0" w:tplc="04090001">
      <w:start w:val="1"/>
      <w:numFmt w:val="bullet"/>
      <w:lvlText w:val=""/>
      <w:lvlJc w:val="left"/>
      <w:pPr>
        <w:ind w:left="16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3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25" w:hanging="360"/>
      </w:pPr>
      <w:rPr>
        <w:rFonts w:ascii="Wingdings" w:hAnsi="Wingdings" w:hint="default"/>
      </w:rPr>
    </w:lvl>
  </w:abstractNum>
  <w:abstractNum w:abstractNumId="2" w15:restartNumberingAfterBreak="0">
    <w:nsid w:val="0F4D3246"/>
    <w:multiLevelType w:val="hybridMultilevel"/>
    <w:tmpl w:val="23C485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7DD3972"/>
    <w:multiLevelType w:val="hybridMultilevel"/>
    <w:tmpl w:val="2200B284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4" w15:restartNumberingAfterBreak="0">
    <w:nsid w:val="19127CE5"/>
    <w:multiLevelType w:val="hybridMultilevel"/>
    <w:tmpl w:val="7F928A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A916DB9"/>
    <w:multiLevelType w:val="hybridMultilevel"/>
    <w:tmpl w:val="D764BD5C"/>
    <w:lvl w:ilvl="0" w:tplc="10E43EC6">
      <w:start w:val="1"/>
      <w:numFmt w:val="lowerRoman"/>
      <w:lvlText w:val="%1."/>
      <w:lvlJc w:val="right"/>
      <w:pPr>
        <w:ind w:left="540" w:hanging="360"/>
      </w:pPr>
      <w:rPr>
        <w:rFonts w:asciiTheme="minorHAnsi" w:hAnsiTheme="minorHAnsi" w:cstheme="minorHAnsi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B844BB4"/>
    <w:multiLevelType w:val="hybridMultilevel"/>
    <w:tmpl w:val="A70CE59C"/>
    <w:lvl w:ilvl="0" w:tplc="04090001">
      <w:start w:val="1"/>
      <w:numFmt w:val="bullet"/>
      <w:lvlText w:val=""/>
      <w:lvlJc w:val="left"/>
      <w:pPr>
        <w:ind w:left="16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3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25" w:hanging="360"/>
      </w:pPr>
      <w:rPr>
        <w:rFonts w:ascii="Wingdings" w:hAnsi="Wingdings" w:hint="default"/>
      </w:rPr>
    </w:lvl>
  </w:abstractNum>
  <w:abstractNum w:abstractNumId="7" w15:restartNumberingAfterBreak="0">
    <w:nsid w:val="1C8E3550"/>
    <w:multiLevelType w:val="hybridMultilevel"/>
    <w:tmpl w:val="06B2254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8676C"/>
    <w:multiLevelType w:val="hybridMultilevel"/>
    <w:tmpl w:val="C048440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1DA7361"/>
    <w:multiLevelType w:val="hybridMultilevel"/>
    <w:tmpl w:val="23D4EE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1C4865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189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1" w15:restartNumberingAfterBreak="0">
    <w:nsid w:val="26AF45E4"/>
    <w:multiLevelType w:val="hybridMultilevel"/>
    <w:tmpl w:val="97E00B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932245F"/>
    <w:multiLevelType w:val="hybridMultilevel"/>
    <w:tmpl w:val="C468844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DF83459"/>
    <w:multiLevelType w:val="multilevel"/>
    <w:tmpl w:val="0A92D7D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2E540422"/>
    <w:multiLevelType w:val="hybridMultilevel"/>
    <w:tmpl w:val="82128C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2E241F3"/>
    <w:multiLevelType w:val="hybridMultilevel"/>
    <w:tmpl w:val="8168F5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4B8420A"/>
    <w:multiLevelType w:val="multilevel"/>
    <w:tmpl w:val="916AF5E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3B1C643E"/>
    <w:multiLevelType w:val="hybridMultilevel"/>
    <w:tmpl w:val="195E7B6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0151478"/>
    <w:multiLevelType w:val="hybridMultilevel"/>
    <w:tmpl w:val="F0B4E66C"/>
    <w:lvl w:ilvl="0" w:tplc="04090013">
      <w:start w:val="1"/>
      <w:numFmt w:val="upperRoman"/>
      <w:lvlText w:val="%1."/>
      <w:lvlJc w:val="right"/>
      <w:pPr>
        <w:ind w:left="3600" w:hanging="360"/>
      </w:pPr>
    </w:lvl>
    <w:lvl w:ilvl="1" w:tplc="04090019" w:tentative="1">
      <w:start w:val="1"/>
      <w:numFmt w:val="lowerLetter"/>
      <w:lvlText w:val="%2."/>
      <w:lvlJc w:val="left"/>
      <w:pPr>
        <w:ind w:left="4320" w:hanging="360"/>
      </w:pPr>
    </w:lvl>
    <w:lvl w:ilvl="2" w:tplc="0409001B" w:tentative="1">
      <w:start w:val="1"/>
      <w:numFmt w:val="lowerRoman"/>
      <w:lvlText w:val="%3."/>
      <w:lvlJc w:val="right"/>
      <w:pPr>
        <w:ind w:left="5040" w:hanging="180"/>
      </w:pPr>
    </w:lvl>
    <w:lvl w:ilvl="3" w:tplc="0409000F" w:tentative="1">
      <w:start w:val="1"/>
      <w:numFmt w:val="decimal"/>
      <w:lvlText w:val="%4."/>
      <w:lvlJc w:val="left"/>
      <w:pPr>
        <w:ind w:left="5760" w:hanging="360"/>
      </w:pPr>
    </w:lvl>
    <w:lvl w:ilvl="4" w:tplc="04090019" w:tentative="1">
      <w:start w:val="1"/>
      <w:numFmt w:val="lowerLetter"/>
      <w:lvlText w:val="%5."/>
      <w:lvlJc w:val="left"/>
      <w:pPr>
        <w:ind w:left="6480" w:hanging="360"/>
      </w:pPr>
    </w:lvl>
    <w:lvl w:ilvl="5" w:tplc="0409001B" w:tentative="1">
      <w:start w:val="1"/>
      <w:numFmt w:val="lowerRoman"/>
      <w:lvlText w:val="%6."/>
      <w:lvlJc w:val="right"/>
      <w:pPr>
        <w:ind w:left="7200" w:hanging="180"/>
      </w:pPr>
    </w:lvl>
    <w:lvl w:ilvl="6" w:tplc="0409000F" w:tentative="1">
      <w:start w:val="1"/>
      <w:numFmt w:val="decimal"/>
      <w:lvlText w:val="%7."/>
      <w:lvlJc w:val="left"/>
      <w:pPr>
        <w:ind w:left="7920" w:hanging="360"/>
      </w:pPr>
    </w:lvl>
    <w:lvl w:ilvl="7" w:tplc="04090019" w:tentative="1">
      <w:start w:val="1"/>
      <w:numFmt w:val="lowerLetter"/>
      <w:lvlText w:val="%8."/>
      <w:lvlJc w:val="left"/>
      <w:pPr>
        <w:ind w:left="8640" w:hanging="360"/>
      </w:pPr>
    </w:lvl>
    <w:lvl w:ilvl="8" w:tplc="0409001B" w:tentative="1">
      <w:start w:val="1"/>
      <w:numFmt w:val="lowerRoman"/>
      <w:lvlText w:val="%9."/>
      <w:lvlJc w:val="right"/>
      <w:pPr>
        <w:ind w:left="9360" w:hanging="180"/>
      </w:pPr>
    </w:lvl>
  </w:abstractNum>
  <w:abstractNum w:abstractNumId="19" w15:restartNumberingAfterBreak="0">
    <w:nsid w:val="40B2349B"/>
    <w:multiLevelType w:val="multilevel"/>
    <w:tmpl w:val="C02CFFC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422845AC"/>
    <w:multiLevelType w:val="hybridMultilevel"/>
    <w:tmpl w:val="DDEE8D84"/>
    <w:lvl w:ilvl="0" w:tplc="A41AED80">
      <w:start w:val="9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43E4369C"/>
    <w:multiLevelType w:val="hybridMultilevel"/>
    <w:tmpl w:val="5C3AB1E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7265128"/>
    <w:multiLevelType w:val="hybridMultilevel"/>
    <w:tmpl w:val="839430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EA731E5"/>
    <w:multiLevelType w:val="hybridMultilevel"/>
    <w:tmpl w:val="B9FEE5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F7B6D0E"/>
    <w:multiLevelType w:val="hybridMultilevel"/>
    <w:tmpl w:val="397818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2A83E5D"/>
    <w:multiLevelType w:val="hybridMultilevel"/>
    <w:tmpl w:val="77DC9C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42B4530"/>
    <w:multiLevelType w:val="hybridMultilevel"/>
    <w:tmpl w:val="26F01A38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CD597D"/>
    <w:multiLevelType w:val="hybridMultilevel"/>
    <w:tmpl w:val="C7743F14"/>
    <w:lvl w:ilvl="0" w:tplc="AB4E6442">
      <w:start w:val="2"/>
      <w:numFmt w:val="decimal"/>
      <w:lvlText w:val="%1)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8" w15:restartNumberingAfterBreak="0">
    <w:nsid w:val="5D500195"/>
    <w:multiLevelType w:val="hybridMultilevel"/>
    <w:tmpl w:val="961E8204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EE53C6B"/>
    <w:multiLevelType w:val="hybridMultilevel"/>
    <w:tmpl w:val="961E8204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05F79FD"/>
    <w:multiLevelType w:val="hybridMultilevel"/>
    <w:tmpl w:val="BE6AA3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54D14A9"/>
    <w:multiLevelType w:val="multilevel"/>
    <w:tmpl w:val="A51CBF8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2" w15:restartNumberingAfterBreak="0">
    <w:nsid w:val="6B393B15"/>
    <w:multiLevelType w:val="hybridMultilevel"/>
    <w:tmpl w:val="5C92BFEA"/>
    <w:lvl w:ilvl="0" w:tplc="04090001">
      <w:start w:val="1"/>
      <w:numFmt w:val="bullet"/>
      <w:lvlText w:val=""/>
      <w:lvlJc w:val="left"/>
      <w:pPr>
        <w:ind w:left="207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3681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4401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5121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5841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6561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7281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8001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8721" w:hanging="360"/>
      </w:pPr>
      <w:rPr>
        <w:rFonts w:ascii="Wingdings" w:hAnsi="Wingdings" w:hint="default"/>
      </w:rPr>
    </w:lvl>
  </w:abstractNum>
  <w:abstractNum w:abstractNumId="33" w15:restartNumberingAfterBreak="0">
    <w:nsid w:val="6E3A65BA"/>
    <w:multiLevelType w:val="hybridMultilevel"/>
    <w:tmpl w:val="5568E1D0"/>
    <w:lvl w:ilvl="0" w:tplc="04090001">
      <w:start w:val="1"/>
      <w:numFmt w:val="bullet"/>
      <w:lvlText w:val=""/>
      <w:lvlJc w:val="left"/>
      <w:pPr>
        <w:ind w:left="395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67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39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11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83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55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27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99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717" w:hanging="360"/>
      </w:pPr>
      <w:rPr>
        <w:rFonts w:ascii="Wingdings" w:hAnsi="Wingdings" w:hint="default"/>
      </w:rPr>
    </w:lvl>
  </w:abstractNum>
  <w:abstractNum w:abstractNumId="34" w15:restartNumberingAfterBreak="0">
    <w:nsid w:val="6F2D58C1"/>
    <w:multiLevelType w:val="hybridMultilevel"/>
    <w:tmpl w:val="B262FAD2"/>
    <w:lvl w:ilvl="0" w:tplc="EBACCE74">
      <w:start w:val="2"/>
      <w:numFmt w:val="decimal"/>
      <w:lvlText w:val="%1)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35" w15:restartNumberingAfterBreak="0">
    <w:nsid w:val="72031A87"/>
    <w:multiLevelType w:val="multilevel"/>
    <w:tmpl w:val="E99EFE9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6" w15:restartNumberingAfterBreak="0">
    <w:nsid w:val="733502CF"/>
    <w:multiLevelType w:val="hybridMultilevel"/>
    <w:tmpl w:val="B7DC2542"/>
    <w:lvl w:ilvl="0" w:tplc="75EC741C">
      <w:start w:val="1"/>
      <w:numFmt w:val="decimal"/>
      <w:lvlText w:val="%1)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37" w15:restartNumberingAfterBreak="0">
    <w:nsid w:val="76A3157D"/>
    <w:multiLevelType w:val="hybridMultilevel"/>
    <w:tmpl w:val="3D46F3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7664813"/>
    <w:multiLevelType w:val="hybridMultilevel"/>
    <w:tmpl w:val="70E6B1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C424425"/>
    <w:multiLevelType w:val="hybridMultilevel"/>
    <w:tmpl w:val="A95CB330"/>
    <w:lvl w:ilvl="0" w:tplc="16CAA37E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007757387">
    <w:abstractNumId w:val="32"/>
  </w:num>
  <w:num w:numId="2" w16cid:durableId="1005935095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270813866">
    <w:abstractNumId w:val="7"/>
  </w:num>
  <w:num w:numId="4" w16cid:durableId="1199898711">
    <w:abstractNumId w:val="28"/>
  </w:num>
  <w:num w:numId="5" w16cid:durableId="112604878">
    <w:abstractNumId w:val="8"/>
  </w:num>
  <w:num w:numId="6" w16cid:durableId="137232882">
    <w:abstractNumId w:val="26"/>
  </w:num>
  <w:num w:numId="7" w16cid:durableId="2057467313">
    <w:abstractNumId w:val="0"/>
  </w:num>
  <w:num w:numId="8" w16cid:durableId="1267692737">
    <w:abstractNumId w:val="21"/>
  </w:num>
  <w:num w:numId="9" w16cid:durableId="925192937">
    <w:abstractNumId w:val="39"/>
  </w:num>
  <w:num w:numId="10" w16cid:durableId="966425782">
    <w:abstractNumId w:val="4"/>
  </w:num>
  <w:num w:numId="11" w16cid:durableId="566455109">
    <w:abstractNumId w:val="5"/>
  </w:num>
  <w:num w:numId="12" w16cid:durableId="1326780015">
    <w:abstractNumId w:val="10"/>
  </w:num>
  <w:num w:numId="13" w16cid:durableId="1271234341">
    <w:abstractNumId w:val="29"/>
  </w:num>
  <w:num w:numId="14" w16cid:durableId="353925623">
    <w:abstractNumId w:val="22"/>
  </w:num>
  <w:num w:numId="15" w16cid:durableId="832069680">
    <w:abstractNumId w:val="6"/>
  </w:num>
  <w:num w:numId="16" w16cid:durableId="560024980">
    <w:abstractNumId w:val="33"/>
  </w:num>
  <w:num w:numId="17" w16cid:durableId="930622529">
    <w:abstractNumId w:val="1"/>
  </w:num>
  <w:num w:numId="18" w16cid:durableId="1525631305">
    <w:abstractNumId w:val="3"/>
  </w:num>
  <w:num w:numId="19" w16cid:durableId="1599831145">
    <w:abstractNumId w:val="18"/>
  </w:num>
  <w:num w:numId="20" w16cid:durableId="669059984">
    <w:abstractNumId w:val="2"/>
  </w:num>
  <w:num w:numId="21" w16cid:durableId="404032471">
    <w:abstractNumId w:val="11"/>
  </w:num>
  <w:num w:numId="22" w16cid:durableId="1713840918">
    <w:abstractNumId w:val="24"/>
  </w:num>
  <w:num w:numId="23" w16cid:durableId="563419944">
    <w:abstractNumId w:val="19"/>
  </w:num>
  <w:num w:numId="24" w16cid:durableId="703674635">
    <w:abstractNumId w:val="9"/>
  </w:num>
  <w:num w:numId="25" w16cid:durableId="579750611">
    <w:abstractNumId w:val="37"/>
  </w:num>
  <w:num w:numId="26" w16cid:durableId="1576360537">
    <w:abstractNumId w:val="14"/>
  </w:num>
  <w:num w:numId="27" w16cid:durableId="206458324">
    <w:abstractNumId w:val="30"/>
  </w:num>
  <w:num w:numId="28" w16cid:durableId="1217855665">
    <w:abstractNumId w:val="20"/>
  </w:num>
  <w:num w:numId="29" w16cid:durableId="1072659451">
    <w:abstractNumId w:val="12"/>
  </w:num>
  <w:num w:numId="30" w16cid:durableId="824470114">
    <w:abstractNumId w:val="23"/>
  </w:num>
  <w:num w:numId="31" w16cid:durableId="585457860">
    <w:abstractNumId w:val="25"/>
  </w:num>
  <w:num w:numId="32" w16cid:durableId="1416786883">
    <w:abstractNumId w:val="15"/>
  </w:num>
  <w:num w:numId="33" w16cid:durableId="307132212">
    <w:abstractNumId w:val="38"/>
  </w:num>
  <w:num w:numId="34" w16cid:durableId="1338851712">
    <w:abstractNumId w:val="16"/>
  </w:num>
  <w:num w:numId="35" w16cid:durableId="1197155034">
    <w:abstractNumId w:val="13"/>
  </w:num>
  <w:num w:numId="36" w16cid:durableId="114982505">
    <w:abstractNumId w:val="34"/>
  </w:num>
  <w:num w:numId="37" w16cid:durableId="1698314876">
    <w:abstractNumId w:val="27"/>
  </w:num>
  <w:num w:numId="38" w16cid:durableId="1535457675">
    <w:abstractNumId w:val="31"/>
  </w:num>
  <w:num w:numId="39" w16cid:durableId="63265912">
    <w:abstractNumId w:val="36"/>
  </w:num>
  <w:num w:numId="40" w16cid:durableId="165480444">
    <w:abstractNumId w:val="3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Lc0tDQ0N7M0MjM1MzZW0lEKTi0uzszPAykwrAUAXGGhNCwAAAA="/>
  </w:docVars>
  <w:rsids>
    <w:rsidRoot w:val="0068755B"/>
    <w:rsid w:val="000159A0"/>
    <w:rsid w:val="000163FF"/>
    <w:rsid w:val="0001729E"/>
    <w:rsid w:val="0002001D"/>
    <w:rsid w:val="00030114"/>
    <w:rsid w:val="00054454"/>
    <w:rsid w:val="00061308"/>
    <w:rsid w:val="00061726"/>
    <w:rsid w:val="000704CE"/>
    <w:rsid w:val="00075B23"/>
    <w:rsid w:val="000815D4"/>
    <w:rsid w:val="000843E7"/>
    <w:rsid w:val="00087422"/>
    <w:rsid w:val="00091C85"/>
    <w:rsid w:val="000924EB"/>
    <w:rsid w:val="0009306A"/>
    <w:rsid w:val="00093FEE"/>
    <w:rsid w:val="000A0095"/>
    <w:rsid w:val="000B4094"/>
    <w:rsid w:val="000D0034"/>
    <w:rsid w:val="00102CE0"/>
    <w:rsid w:val="00103325"/>
    <w:rsid w:val="001123D2"/>
    <w:rsid w:val="001207D6"/>
    <w:rsid w:val="00121C16"/>
    <w:rsid w:val="00121EC5"/>
    <w:rsid w:val="0013343C"/>
    <w:rsid w:val="00136764"/>
    <w:rsid w:val="00153276"/>
    <w:rsid w:val="001540D7"/>
    <w:rsid w:val="001576E2"/>
    <w:rsid w:val="001577C5"/>
    <w:rsid w:val="001600EB"/>
    <w:rsid w:val="00162567"/>
    <w:rsid w:val="001728E3"/>
    <w:rsid w:val="001730E1"/>
    <w:rsid w:val="0017441A"/>
    <w:rsid w:val="00190EC0"/>
    <w:rsid w:val="0019280A"/>
    <w:rsid w:val="00194888"/>
    <w:rsid w:val="00197ECA"/>
    <w:rsid w:val="001A2810"/>
    <w:rsid w:val="001A7A5A"/>
    <w:rsid w:val="001D1B01"/>
    <w:rsid w:val="001F1CC8"/>
    <w:rsid w:val="001F3DD9"/>
    <w:rsid w:val="002004CE"/>
    <w:rsid w:val="00204007"/>
    <w:rsid w:val="00212274"/>
    <w:rsid w:val="002164BB"/>
    <w:rsid w:val="00226A7B"/>
    <w:rsid w:val="0024398D"/>
    <w:rsid w:val="00244E27"/>
    <w:rsid w:val="0024717C"/>
    <w:rsid w:val="0026167F"/>
    <w:rsid w:val="00264CF9"/>
    <w:rsid w:val="002650D1"/>
    <w:rsid w:val="00273179"/>
    <w:rsid w:val="00273273"/>
    <w:rsid w:val="0028058C"/>
    <w:rsid w:val="002A03B4"/>
    <w:rsid w:val="002A7050"/>
    <w:rsid w:val="002A7AF5"/>
    <w:rsid w:val="002B0FD6"/>
    <w:rsid w:val="002D3FC7"/>
    <w:rsid w:val="002D61ED"/>
    <w:rsid w:val="002D700D"/>
    <w:rsid w:val="002D7692"/>
    <w:rsid w:val="002E0F6B"/>
    <w:rsid w:val="002E3A94"/>
    <w:rsid w:val="002F06D8"/>
    <w:rsid w:val="002F4E72"/>
    <w:rsid w:val="002F7DA5"/>
    <w:rsid w:val="003068FC"/>
    <w:rsid w:val="003142D4"/>
    <w:rsid w:val="00314413"/>
    <w:rsid w:val="0031563D"/>
    <w:rsid w:val="0031696D"/>
    <w:rsid w:val="00331358"/>
    <w:rsid w:val="00332495"/>
    <w:rsid w:val="003425BF"/>
    <w:rsid w:val="0034674E"/>
    <w:rsid w:val="00360D5F"/>
    <w:rsid w:val="00367E7B"/>
    <w:rsid w:val="00391431"/>
    <w:rsid w:val="00395F8F"/>
    <w:rsid w:val="003A3C80"/>
    <w:rsid w:val="003B4282"/>
    <w:rsid w:val="003D4B9A"/>
    <w:rsid w:val="003D72BA"/>
    <w:rsid w:val="003E10D4"/>
    <w:rsid w:val="003E4E37"/>
    <w:rsid w:val="0040334D"/>
    <w:rsid w:val="004040CC"/>
    <w:rsid w:val="00406935"/>
    <w:rsid w:val="00413981"/>
    <w:rsid w:val="0041495A"/>
    <w:rsid w:val="00416B6A"/>
    <w:rsid w:val="00425308"/>
    <w:rsid w:val="00425C0E"/>
    <w:rsid w:val="00432444"/>
    <w:rsid w:val="00435B14"/>
    <w:rsid w:val="00443F96"/>
    <w:rsid w:val="0045663A"/>
    <w:rsid w:val="0045774C"/>
    <w:rsid w:val="004637DC"/>
    <w:rsid w:val="00467C91"/>
    <w:rsid w:val="0047163D"/>
    <w:rsid w:val="004728DE"/>
    <w:rsid w:val="00475E06"/>
    <w:rsid w:val="004927A1"/>
    <w:rsid w:val="00493CAB"/>
    <w:rsid w:val="0049615E"/>
    <w:rsid w:val="004A3EB4"/>
    <w:rsid w:val="004C3C83"/>
    <w:rsid w:val="004D5DC9"/>
    <w:rsid w:val="004E725B"/>
    <w:rsid w:val="004F7B02"/>
    <w:rsid w:val="005002E3"/>
    <w:rsid w:val="0050448D"/>
    <w:rsid w:val="00506542"/>
    <w:rsid w:val="00507DCE"/>
    <w:rsid w:val="00507F29"/>
    <w:rsid w:val="0051119D"/>
    <w:rsid w:val="0051256D"/>
    <w:rsid w:val="0051461D"/>
    <w:rsid w:val="005156D0"/>
    <w:rsid w:val="00517E38"/>
    <w:rsid w:val="00534569"/>
    <w:rsid w:val="00567CC0"/>
    <w:rsid w:val="00574184"/>
    <w:rsid w:val="005976B7"/>
    <w:rsid w:val="005A5B1D"/>
    <w:rsid w:val="005A6E78"/>
    <w:rsid w:val="005B05A8"/>
    <w:rsid w:val="005B7FAF"/>
    <w:rsid w:val="005D489E"/>
    <w:rsid w:val="005D4CE4"/>
    <w:rsid w:val="005E154B"/>
    <w:rsid w:val="005E6167"/>
    <w:rsid w:val="005F0D70"/>
    <w:rsid w:val="005F7478"/>
    <w:rsid w:val="00620629"/>
    <w:rsid w:val="006221B6"/>
    <w:rsid w:val="00624C8F"/>
    <w:rsid w:val="006326C8"/>
    <w:rsid w:val="00632729"/>
    <w:rsid w:val="0063727B"/>
    <w:rsid w:val="006400E2"/>
    <w:rsid w:val="0064612F"/>
    <w:rsid w:val="0065019A"/>
    <w:rsid w:val="006506FA"/>
    <w:rsid w:val="00652052"/>
    <w:rsid w:val="00652527"/>
    <w:rsid w:val="0065274C"/>
    <w:rsid w:val="00674367"/>
    <w:rsid w:val="00677F26"/>
    <w:rsid w:val="0068755B"/>
    <w:rsid w:val="006B42D2"/>
    <w:rsid w:val="006B6CA8"/>
    <w:rsid w:val="006C23CB"/>
    <w:rsid w:val="006C2AF9"/>
    <w:rsid w:val="006C55AD"/>
    <w:rsid w:val="006C7CD9"/>
    <w:rsid w:val="006E43BE"/>
    <w:rsid w:val="006E5A9C"/>
    <w:rsid w:val="006F0473"/>
    <w:rsid w:val="006F6218"/>
    <w:rsid w:val="006F70A8"/>
    <w:rsid w:val="007003A5"/>
    <w:rsid w:val="00701FF5"/>
    <w:rsid w:val="007029B4"/>
    <w:rsid w:val="00740BB7"/>
    <w:rsid w:val="00751F72"/>
    <w:rsid w:val="007528A0"/>
    <w:rsid w:val="0075681C"/>
    <w:rsid w:val="00777EA3"/>
    <w:rsid w:val="0079108C"/>
    <w:rsid w:val="007946FF"/>
    <w:rsid w:val="007977A4"/>
    <w:rsid w:val="007A502E"/>
    <w:rsid w:val="007A61CE"/>
    <w:rsid w:val="007B763D"/>
    <w:rsid w:val="007C627D"/>
    <w:rsid w:val="007E6962"/>
    <w:rsid w:val="007E75EF"/>
    <w:rsid w:val="007F18F5"/>
    <w:rsid w:val="007F3BDC"/>
    <w:rsid w:val="007F44DB"/>
    <w:rsid w:val="007F74FE"/>
    <w:rsid w:val="00800FBA"/>
    <w:rsid w:val="0080779B"/>
    <w:rsid w:val="00813D26"/>
    <w:rsid w:val="008250D8"/>
    <w:rsid w:val="008426D0"/>
    <w:rsid w:val="00845A31"/>
    <w:rsid w:val="00857981"/>
    <w:rsid w:val="00862571"/>
    <w:rsid w:val="0086652B"/>
    <w:rsid w:val="00880FF9"/>
    <w:rsid w:val="008860BA"/>
    <w:rsid w:val="008B77F1"/>
    <w:rsid w:val="008C259B"/>
    <w:rsid w:val="008C4A14"/>
    <w:rsid w:val="008C5311"/>
    <w:rsid w:val="0090084E"/>
    <w:rsid w:val="00903403"/>
    <w:rsid w:val="009133A4"/>
    <w:rsid w:val="0092117F"/>
    <w:rsid w:val="0092460E"/>
    <w:rsid w:val="00931E76"/>
    <w:rsid w:val="0093231D"/>
    <w:rsid w:val="00942934"/>
    <w:rsid w:val="009556FA"/>
    <w:rsid w:val="00956BF2"/>
    <w:rsid w:val="00961771"/>
    <w:rsid w:val="0098628C"/>
    <w:rsid w:val="00991945"/>
    <w:rsid w:val="0099648A"/>
    <w:rsid w:val="009B3E46"/>
    <w:rsid w:val="009C257A"/>
    <w:rsid w:val="009C4A7D"/>
    <w:rsid w:val="009C633D"/>
    <w:rsid w:val="009D5DF3"/>
    <w:rsid w:val="009E0C6F"/>
    <w:rsid w:val="009E65F7"/>
    <w:rsid w:val="009F46A6"/>
    <w:rsid w:val="009F759A"/>
    <w:rsid w:val="00A01239"/>
    <w:rsid w:val="00A109D2"/>
    <w:rsid w:val="00A155EB"/>
    <w:rsid w:val="00A17AE0"/>
    <w:rsid w:val="00A20149"/>
    <w:rsid w:val="00A2064A"/>
    <w:rsid w:val="00A216B8"/>
    <w:rsid w:val="00A24BBB"/>
    <w:rsid w:val="00A3081F"/>
    <w:rsid w:val="00A329A0"/>
    <w:rsid w:val="00A33D4D"/>
    <w:rsid w:val="00A36E22"/>
    <w:rsid w:val="00A377CF"/>
    <w:rsid w:val="00A42FB2"/>
    <w:rsid w:val="00A463EB"/>
    <w:rsid w:val="00A46984"/>
    <w:rsid w:val="00A772FC"/>
    <w:rsid w:val="00A83537"/>
    <w:rsid w:val="00A91C4E"/>
    <w:rsid w:val="00AA4FA7"/>
    <w:rsid w:val="00AB0C88"/>
    <w:rsid w:val="00AB5FCA"/>
    <w:rsid w:val="00AB6325"/>
    <w:rsid w:val="00AC7234"/>
    <w:rsid w:val="00AD693C"/>
    <w:rsid w:val="00AE031E"/>
    <w:rsid w:val="00AE0E3F"/>
    <w:rsid w:val="00AE5E95"/>
    <w:rsid w:val="00B353A0"/>
    <w:rsid w:val="00B37F24"/>
    <w:rsid w:val="00B5387C"/>
    <w:rsid w:val="00B53EE1"/>
    <w:rsid w:val="00B67477"/>
    <w:rsid w:val="00B72BD3"/>
    <w:rsid w:val="00B90079"/>
    <w:rsid w:val="00B913BA"/>
    <w:rsid w:val="00BB6500"/>
    <w:rsid w:val="00BD4C92"/>
    <w:rsid w:val="00BE1BA7"/>
    <w:rsid w:val="00BE4526"/>
    <w:rsid w:val="00C17BED"/>
    <w:rsid w:val="00C25FCE"/>
    <w:rsid w:val="00C263AB"/>
    <w:rsid w:val="00C34376"/>
    <w:rsid w:val="00C344E8"/>
    <w:rsid w:val="00C36064"/>
    <w:rsid w:val="00C57FC7"/>
    <w:rsid w:val="00C65E19"/>
    <w:rsid w:val="00C66E68"/>
    <w:rsid w:val="00C7181D"/>
    <w:rsid w:val="00C83D0B"/>
    <w:rsid w:val="00C92576"/>
    <w:rsid w:val="00C95438"/>
    <w:rsid w:val="00CA1864"/>
    <w:rsid w:val="00CB1C40"/>
    <w:rsid w:val="00CB3611"/>
    <w:rsid w:val="00CB3CD8"/>
    <w:rsid w:val="00CB68DF"/>
    <w:rsid w:val="00CD1092"/>
    <w:rsid w:val="00CD3E74"/>
    <w:rsid w:val="00CD4369"/>
    <w:rsid w:val="00CE3462"/>
    <w:rsid w:val="00CF1617"/>
    <w:rsid w:val="00CF4E14"/>
    <w:rsid w:val="00D00814"/>
    <w:rsid w:val="00D07D0C"/>
    <w:rsid w:val="00D15EBF"/>
    <w:rsid w:val="00D43C86"/>
    <w:rsid w:val="00D448E3"/>
    <w:rsid w:val="00D522CE"/>
    <w:rsid w:val="00D67E58"/>
    <w:rsid w:val="00D72AFF"/>
    <w:rsid w:val="00D75A38"/>
    <w:rsid w:val="00D818D9"/>
    <w:rsid w:val="00D969E9"/>
    <w:rsid w:val="00D96EF9"/>
    <w:rsid w:val="00DA4BF3"/>
    <w:rsid w:val="00DA5AC6"/>
    <w:rsid w:val="00DB08DA"/>
    <w:rsid w:val="00DB7B30"/>
    <w:rsid w:val="00DC306F"/>
    <w:rsid w:val="00DC580E"/>
    <w:rsid w:val="00DC7D2D"/>
    <w:rsid w:val="00DD0ACB"/>
    <w:rsid w:val="00DE057F"/>
    <w:rsid w:val="00DE7C63"/>
    <w:rsid w:val="00DF0771"/>
    <w:rsid w:val="00DF3D48"/>
    <w:rsid w:val="00DF51AF"/>
    <w:rsid w:val="00DF5DB5"/>
    <w:rsid w:val="00E12ED8"/>
    <w:rsid w:val="00E13B76"/>
    <w:rsid w:val="00E2033E"/>
    <w:rsid w:val="00E22CB4"/>
    <w:rsid w:val="00E25707"/>
    <w:rsid w:val="00E324EE"/>
    <w:rsid w:val="00E32E49"/>
    <w:rsid w:val="00E45F93"/>
    <w:rsid w:val="00E81F60"/>
    <w:rsid w:val="00E83D4D"/>
    <w:rsid w:val="00E87738"/>
    <w:rsid w:val="00E90CC1"/>
    <w:rsid w:val="00E94692"/>
    <w:rsid w:val="00EA2C3D"/>
    <w:rsid w:val="00EB4CF5"/>
    <w:rsid w:val="00ED13EA"/>
    <w:rsid w:val="00ED1DD6"/>
    <w:rsid w:val="00ED2C84"/>
    <w:rsid w:val="00ED4C19"/>
    <w:rsid w:val="00ED6EFA"/>
    <w:rsid w:val="00EE5ED1"/>
    <w:rsid w:val="00EE62AB"/>
    <w:rsid w:val="00EF1D97"/>
    <w:rsid w:val="00EF5583"/>
    <w:rsid w:val="00F035E4"/>
    <w:rsid w:val="00F03A33"/>
    <w:rsid w:val="00F13B2E"/>
    <w:rsid w:val="00F16493"/>
    <w:rsid w:val="00F367CC"/>
    <w:rsid w:val="00F40CCB"/>
    <w:rsid w:val="00F54F61"/>
    <w:rsid w:val="00F57202"/>
    <w:rsid w:val="00F61D3D"/>
    <w:rsid w:val="00F74548"/>
    <w:rsid w:val="00F74D51"/>
    <w:rsid w:val="00F752C5"/>
    <w:rsid w:val="00F82C68"/>
    <w:rsid w:val="00F8356F"/>
    <w:rsid w:val="00F90658"/>
    <w:rsid w:val="00F9130A"/>
    <w:rsid w:val="00FA3F50"/>
    <w:rsid w:val="00FA5A22"/>
    <w:rsid w:val="00FB260D"/>
    <w:rsid w:val="00FB6CF1"/>
    <w:rsid w:val="00FB73F0"/>
    <w:rsid w:val="00FC283D"/>
    <w:rsid w:val="00FD148F"/>
    <w:rsid w:val="00FD6919"/>
    <w:rsid w:val="00FD7478"/>
    <w:rsid w:val="00FF2FC5"/>
    <w:rsid w:val="00FF5C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1B0FB4D"/>
  <w15:chartTrackingRefBased/>
  <w15:docId w15:val="{6D5A0643-A816-4864-B7F3-DAB4188839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F7478"/>
    <w:pPr>
      <w:spacing w:line="256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1F3DD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13B2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F7478"/>
    <w:pPr>
      <w:ind w:left="720"/>
      <w:contextualSpacing/>
    </w:pPr>
  </w:style>
  <w:style w:type="paragraph" w:customStyle="1" w:styleId="Default">
    <w:name w:val="Default"/>
    <w:rsid w:val="005F7478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Caption">
    <w:name w:val="caption"/>
    <w:basedOn w:val="Normal"/>
    <w:next w:val="Normal"/>
    <w:uiPriority w:val="35"/>
    <w:unhideWhenUsed/>
    <w:qFormat/>
    <w:rsid w:val="005F7478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2164B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164BB"/>
  </w:style>
  <w:style w:type="paragraph" w:styleId="Footer">
    <w:name w:val="footer"/>
    <w:basedOn w:val="Normal"/>
    <w:link w:val="FooterChar"/>
    <w:uiPriority w:val="99"/>
    <w:unhideWhenUsed/>
    <w:rsid w:val="002164B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164BB"/>
  </w:style>
  <w:style w:type="character" w:styleId="Hyperlink">
    <w:name w:val="Hyperlink"/>
    <w:basedOn w:val="DefaultParagraphFont"/>
    <w:uiPriority w:val="99"/>
    <w:unhideWhenUsed/>
    <w:rsid w:val="007F18F5"/>
    <w:rPr>
      <w:color w:val="0000FF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97ECA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2F7DA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ED1DD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ED1DD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ED1DD6"/>
    <w:rPr>
      <w:rFonts w:ascii="Courier New" w:eastAsia="Times New Roman" w:hAnsi="Courier New" w:cs="Courier New"/>
      <w:sz w:val="20"/>
      <w:szCs w:val="20"/>
    </w:rPr>
  </w:style>
  <w:style w:type="character" w:styleId="Emphasis">
    <w:name w:val="Emphasis"/>
    <w:basedOn w:val="DefaultParagraphFont"/>
    <w:uiPriority w:val="20"/>
    <w:qFormat/>
    <w:rsid w:val="00ED1DD6"/>
    <w:rPr>
      <w:i/>
      <w:iCs/>
    </w:rPr>
  </w:style>
  <w:style w:type="character" w:customStyle="1" w:styleId="pre">
    <w:name w:val="pre"/>
    <w:basedOn w:val="DefaultParagraphFont"/>
    <w:rsid w:val="00ED1DD6"/>
  </w:style>
  <w:style w:type="character" w:styleId="HTMLCode">
    <w:name w:val="HTML Code"/>
    <w:basedOn w:val="DefaultParagraphFont"/>
    <w:uiPriority w:val="99"/>
    <w:semiHidden/>
    <w:unhideWhenUsed/>
    <w:rsid w:val="00ED1DD6"/>
    <w:rPr>
      <w:rFonts w:ascii="Courier New" w:eastAsia="Times New Roman" w:hAnsi="Courier New" w:cs="Courier New"/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1F3DD9"/>
    <w:rPr>
      <w:rFonts w:asciiTheme="majorHAnsi" w:eastAsiaTheme="majorEastAsia" w:hAnsiTheme="majorHAnsi" w:cstheme="majorBidi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F74548"/>
    <w:pPr>
      <w:spacing w:line="259" w:lineRule="auto"/>
      <w:outlineLvl w:val="9"/>
    </w:pPr>
    <w:rPr>
      <w:color w:val="2F5496" w:themeColor="accent1" w:themeShade="BF"/>
    </w:rPr>
  </w:style>
  <w:style w:type="paragraph" w:styleId="TOC1">
    <w:name w:val="toc 1"/>
    <w:basedOn w:val="Normal"/>
    <w:next w:val="Normal"/>
    <w:autoRedefine/>
    <w:uiPriority w:val="39"/>
    <w:unhideWhenUsed/>
    <w:rsid w:val="00F74548"/>
    <w:pPr>
      <w:spacing w:after="100"/>
    </w:pPr>
  </w:style>
  <w:style w:type="paragraph" w:styleId="TableofFigures">
    <w:name w:val="table of figures"/>
    <w:basedOn w:val="Normal"/>
    <w:next w:val="Normal"/>
    <w:uiPriority w:val="99"/>
    <w:unhideWhenUsed/>
    <w:rsid w:val="007E75EF"/>
    <w:pPr>
      <w:spacing w:after="0"/>
    </w:pPr>
  </w:style>
  <w:style w:type="paragraph" w:styleId="NoSpacing">
    <w:name w:val="No Spacing"/>
    <w:link w:val="NoSpacingChar"/>
    <w:uiPriority w:val="1"/>
    <w:qFormat/>
    <w:rsid w:val="00E45F93"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  <w:rsid w:val="00E45F93"/>
    <w:rPr>
      <w:rFonts w:eastAsiaTheme="minorEastAsia"/>
    </w:rPr>
  </w:style>
  <w:style w:type="character" w:styleId="Strong">
    <w:name w:val="Strong"/>
    <w:basedOn w:val="DefaultParagraphFont"/>
    <w:uiPriority w:val="22"/>
    <w:qFormat/>
    <w:rsid w:val="00CB68DF"/>
    <w:rPr>
      <w:b/>
      <w:bCs/>
    </w:rPr>
  </w:style>
  <w:style w:type="character" w:customStyle="1" w:styleId="Heading2Char">
    <w:name w:val="Heading 2 Char"/>
    <w:basedOn w:val="DefaultParagraphFont"/>
    <w:link w:val="Heading2"/>
    <w:uiPriority w:val="9"/>
    <w:rsid w:val="00F13B2E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TOC2">
    <w:name w:val="toc 2"/>
    <w:basedOn w:val="Normal"/>
    <w:next w:val="Normal"/>
    <w:autoRedefine/>
    <w:uiPriority w:val="39"/>
    <w:unhideWhenUsed/>
    <w:rsid w:val="00DB08DA"/>
    <w:pPr>
      <w:spacing w:after="100"/>
      <w:ind w:left="2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6024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88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493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171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693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012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828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077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838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399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672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733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232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363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730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039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887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165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791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975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166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8C5ADBC-B8BB-440E-B534-6B001FC9D50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</TotalTime>
  <Pages>1</Pages>
  <Words>164</Words>
  <Characters>941</Characters>
  <Application>Microsoft Office Word</Application>
  <DocSecurity>0</DocSecurity>
  <Lines>7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1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sohani</dc:creator>
  <cp:keywords/>
  <dc:description/>
  <cp:lastModifiedBy>rckreisc</cp:lastModifiedBy>
  <cp:revision>9</cp:revision>
  <dcterms:created xsi:type="dcterms:W3CDTF">2022-02-01T12:35:00Z</dcterms:created>
  <dcterms:modified xsi:type="dcterms:W3CDTF">2024-02-18T21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785c951f260c1ee8df67ae59f7144767bbeb226265a5b23ee1214452684b02e</vt:lpwstr>
  </property>
</Properties>
</file>